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1278B" w14:textId="45B7007A" w:rsidR="00B74FF1" w:rsidRPr="00E5359B" w:rsidRDefault="00E5359B" w:rsidP="00B74FF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.03 Show Me the Code!</w:t>
      </w:r>
    </w:p>
    <w:p w14:paraId="40ACCDCC" w14:textId="77777777" w:rsidR="00E5359B" w:rsidRPr="00E96E94" w:rsidRDefault="00E5359B" w:rsidP="00E5359B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96E94">
        <w:rPr>
          <w:rFonts w:ascii="Times New Roman" w:hAnsi="Times New Roman" w:cs="Times New Roman"/>
          <w:b/>
          <w:bCs/>
          <w:sz w:val="24"/>
          <w:szCs w:val="24"/>
          <w:u w:val="single"/>
        </w:rPr>
        <w:t>Step 1</w:t>
      </w:r>
    </w:p>
    <w:p w14:paraId="405FDB95" w14:textId="77777777" w:rsidR="00E5359B" w:rsidRDefault="00E5359B" w:rsidP="00E5359B">
      <w:pPr>
        <w:rPr>
          <w:rFonts w:ascii="Times New Roman" w:hAnsi="Times New Roman" w:cs="Times New Roman"/>
          <w:sz w:val="24"/>
          <w:szCs w:val="24"/>
        </w:rPr>
      </w:pPr>
      <w:r w:rsidRPr="00E96E94">
        <w:rPr>
          <w:rFonts w:ascii="Times New Roman" w:hAnsi="Times New Roman" w:cs="Times New Roman"/>
          <w:b/>
          <w:bCs/>
          <w:sz w:val="24"/>
          <w:szCs w:val="24"/>
        </w:rPr>
        <w:t>​</w:t>
      </w:r>
      <w:r w:rsidRPr="00E96E94">
        <w:rPr>
          <w:rFonts w:ascii="Times New Roman" w:hAnsi="Times New Roman" w:cs="Times New Roman"/>
          <w:sz w:val="24"/>
          <w:szCs w:val="24"/>
        </w:rPr>
        <w:t>Start off your project the same way you did with 1.04 and 2.02: head to the </w:t>
      </w:r>
      <w:hyperlink r:id="rId10" w:tgtFrame="_blank" w:history="1">
        <w:r w:rsidRPr="00E96E94">
          <w:rPr>
            <w:rStyle w:val="Hyperlink"/>
            <w:rFonts w:ascii="Times New Roman" w:hAnsi="Times New Roman" w:cs="Times New Roman"/>
            <w:sz w:val="24"/>
            <w:szCs w:val="24"/>
          </w:rPr>
          <w:t>Scratch website</w:t>
        </w:r>
      </w:hyperlink>
      <w:r w:rsidRPr="00E96E94">
        <w:rPr>
          <w:rFonts w:ascii="Times New Roman" w:hAnsi="Times New Roman" w:cs="Times New Roman"/>
          <w:sz w:val="24"/>
          <w:szCs w:val="24"/>
        </w:rPr>
        <w:t> or your </w:t>
      </w:r>
      <w:hyperlink r:id="rId11" w:tgtFrame="_blank" w:history="1">
        <w:r w:rsidRPr="00E96E94">
          <w:rPr>
            <w:rStyle w:val="Hyperlink"/>
            <w:rFonts w:ascii="Times New Roman" w:hAnsi="Times New Roman" w:cs="Times New Roman"/>
            <w:sz w:val="24"/>
            <w:szCs w:val="24"/>
          </w:rPr>
          <w:t>desktop Scratch app</w:t>
        </w:r>
      </w:hyperlink>
      <w:r w:rsidRPr="00E96E94">
        <w:rPr>
          <w:rFonts w:ascii="Times New Roman" w:hAnsi="Times New Roman" w:cs="Times New Roman"/>
          <w:sz w:val="24"/>
          <w:szCs w:val="24"/>
        </w:rPr>
        <w:t> and login. Then, click "Create" to start a new program. </w:t>
      </w:r>
    </w:p>
    <w:p w14:paraId="3877C01E" w14:textId="77777777" w:rsidR="00E5359B" w:rsidRPr="00E96E94" w:rsidRDefault="00E5359B" w:rsidP="00E535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120255" wp14:editId="7EF062FF">
            <wp:extent cx="2771775" cy="2261816"/>
            <wp:effectExtent l="0" t="0" r="0" b="571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8197" cy="2267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4EB89" w14:textId="0DF82EFF" w:rsidR="00E5359B" w:rsidRPr="00E5359B" w:rsidRDefault="00E5359B" w:rsidP="00E5359B">
      <w:pPr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Step 2</w:t>
      </w:r>
    </w:p>
    <w:p w14:paraId="1028FCA3" w14:textId="77777777" w:rsidR="00E5359B" w:rsidRDefault="00E5359B" w:rsidP="0021137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nce this is a quiz, it makes sense to start with the questions! D</w:t>
      </w:r>
      <w:r w:rsidR="0021137E" w:rsidRPr="00E5359B">
        <w:rPr>
          <w:rFonts w:ascii="Times New Roman" w:hAnsi="Times New Roman" w:cs="Times New Roman"/>
        </w:rPr>
        <w:t xml:space="preserve">ecide on three simple questions for a chosen topic. </w:t>
      </w:r>
    </w:p>
    <w:p w14:paraId="1B69B163" w14:textId="42068BAB" w:rsidR="0021137E" w:rsidRPr="00E5359B" w:rsidRDefault="0021137E" w:rsidP="0021137E">
      <w:pPr>
        <w:rPr>
          <w:rFonts w:ascii="Times New Roman" w:hAnsi="Times New Roman" w:cs="Times New Roman"/>
        </w:rPr>
      </w:pPr>
      <w:r w:rsidRPr="00E5359B">
        <w:rPr>
          <w:rFonts w:ascii="Times New Roman" w:hAnsi="Times New Roman" w:cs="Times New Roman"/>
          <w:b/>
          <w:bCs/>
        </w:rPr>
        <w:t>Example:</w:t>
      </w:r>
      <w:r w:rsidRPr="00E5359B">
        <w:rPr>
          <w:rFonts w:ascii="Times New Roman" w:hAnsi="Times New Roman" w:cs="Times New Roman"/>
        </w:rPr>
        <w:t xml:space="preserve"> What is the capital of Georgia? Answer: Atlanta</w:t>
      </w:r>
    </w:p>
    <w:p w14:paraId="40C6DD56" w14:textId="654B11E8" w:rsidR="0021137E" w:rsidRPr="00E5359B" w:rsidRDefault="039E3ABE" w:rsidP="0021137E">
      <w:pPr>
        <w:rPr>
          <w:rFonts w:ascii="Times New Roman" w:hAnsi="Times New Roman" w:cs="Times New Roman"/>
        </w:rPr>
      </w:pPr>
      <w:r w:rsidRPr="00E5359B">
        <w:rPr>
          <w:rFonts w:ascii="Times New Roman" w:hAnsi="Times New Roman" w:cs="Times New Roman"/>
          <w:b/>
          <w:bCs/>
        </w:rPr>
        <w:t>Hint:</w:t>
      </w:r>
      <w:r w:rsidRPr="00E5359B">
        <w:rPr>
          <w:rFonts w:ascii="Times New Roman" w:hAnsi="Times New Roman" w:cs="Times New Roman"/>
        </w:rPr>
        <w:t xml:space="preserve"> Having questions with </w:t>
      </w:r>
      <w:r w:rsidR="00E5359B">
        <w:rPr>
          <w:rFonts w:ascii="Times New Roman" w:hAnsi="Times New Roman" w:cs="Times New Roman"/>
        </w:rPr>
        <w:t xml:space="preserve">very short or even </w:t>
      </w:r>
      <w:r w:rsidRPr="00E5359B">
        <w:rPr>
          <w:rFonts w:ascii="Times New Roman" w:hAnsi="Times New Roman" w:cs="Times New Roman"/>
        </w:rPr>
        <w:t xml:space="preserve">one-word answers will reduce the number of errors you’ll need to fix, as well as the troubleshooting you’ll need to do, </w:t>
      </w:r>
      <w:proofErr w:type="gramStart"/>
      <w:r w:rsidRPr="00E5359B">
        <w:rPr>
          <w:rFonts w:ascii="Times New Roman" w:hAnsi="Times New Roman" w:cs="Times New Roman"/>
        </w:rPr>
        <w:t>later on</w:t>
      </w:r>
      <w:proofErr w:type="gramEnd"/>
      <w:r w:rsidRPr="00E5359B">
        <w:rPr>
          <w:rFonts w:ascii="Times New Roman" w:hAnsi="Times New Roman" w:cs="Times New Roman"/>
        </w:rPr>
        <w:t>!</w:t>
      </w:r>
    </w:p>
    <w:p w14:paraId="342EBDCF" w14:textId="245A657A" w:rsidR="00E5359B" w:rsidRPr="00E5359B" w:rsidRDefault="00E5359B" w:rsidP="00E5359B">
      <w:pPr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Step 3</w:t>
      </w:r>
    </w:p>
    <w:p w14:paraId="2825F2D4" w14:textId="5E0B3511" w:rsidR="0021137E" w:rsidRDefault="00E5359B" w:rsidP="0021137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med with your questions in hand and a new program queued up, a</w:t>
      </w:r>
      <w:r w:rsidR="0021137E" w:rsidRPr="00E5359B">
        <w:rPr>
          <w:rFonts w:ascii="Times New Roman" w:hAnsi="Times New Roman" w:cs="Times New Roman"/>
        </w:rPr>
        <w:t xml:space="preserve">dd a new </w:t>
      </w:r>
      <w:r w:rsidR="009F10B6" w:rsidRPr="00E5359B">
        <w:rPr>
          <w:rFonts w:ascii="Times New Roman" w:hAnsi="Times New Roman" w:cs="Times New Roman"/>
        </w:rPr>
        <w:t>s</w:t>
      </w:r>
      <w:r w:rsidR="0021137E" w:rsidRPr="00E5359B">
        <w:rPr>
          <w:rFonts w:ascii="Times New Roman" w:hAnsi="Times New Roman" w:cs="Times New Roman"/>
        </w:rPr>
        <w:t xml:space="preserve">prite that will host the game. </w:t>
      </w:r>
    </w:p>
    <w:p w14:paraId="6EFFC74E" w14:textId="4077CEEC" w:rsidR="00E5359B" w:rsidRPr="00E5359B" w:rsidRDefault="00E5359B" w:rsidP="0021137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Hint:</w:t>
      </w:r>
      <w:r>
        <w:rPr>
          <w:rFonts w:ascii="Times New Roman" w:hAnsi="Times New Roman" w:cs="Times New Roman"/>
        </w:rPr>
        <w:t xml:space="preserve"> Here’s a chance to show off your creativity! Try to choose a fun sprite to be a host and change up your background to match.</w:t>
      </w:r>
    </w:p>
    <w:p w14:paraId="2C5074AC" w14:textId="0408CCCB" w:rsidR="00E5359B" w:rsidRPr="00E5359B" w:rsidRDefault="00E5359B" w:rsidP="00E5359B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E5359B">
        <w:rPr>
          <w:rFonts w:ascii="Times New Roman" w:hAnsi="Times New Roman" w:cs="Times New Roman"/>
          <w:b/>
          <w:bCs/>
          <w:u w:val="single"/>
        </w:rPr>
        <w:t xml:space="preserve">Step </w:t>
      </w:r>
      <w:r w:rsidR="00EA5ED3">
        <w:rPr>
          <w:rFonts w:ascii="Times New Roman" w:hAnsi="Times New Roman" w:cs="Times New Roman"/>
          <w:b/>
          <w:bCs/>
          <w:u w:val="single"/>
        </w:rPr>
        <w:t>4</w:t>
      </w:r>
    </w:p>
    <w:p w14:paraId="52E16689" w14:textId="4A474C8C" w:rsidR="0021137E" w:rsidRPr="00E5359B" w:rsidRDefault="0021137E" w:rsidP="0021137E">
      <w:pPr>
        <w:rPr>
          <w:rFonts w:ascii="Times New Roman" w:hAnsi="Times New Roman" w:cs="Times New Roman"/>
        </w:rPr>
      </w:pPr>
      <w:r w:rsidRPr="00E5359B">
        <w:rPr>
          <w:rFonts w:ascii="Times New Roman" w:hAnsi="Times New Roman" w:cs="Times New Roman"/>
        </w:rPr>
        <w:t>Use the following steps to write the code for your game.</w:t>
      </w:r>
    </w:p>
    <w:p w14:paraId="2C278677" w14:textId="77777777" w:rsidR="0021137E" w:rsidRPr="00E5359B" w:rsidRDefault="0021137E" w:rsidP="0021137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E5359B">
        <w:rPr>
          <w:rFonts w:ascii="Times New Roman" w:eastAsia="Times New Roman" w:hAnsi="Times New Roman" w:cs="Times New Roman"/>
        </w:rPr>
        <w:t>Start the program by clicking on the green flag</w:t>
      </w:r>
    </w:p>
    <w:p w14:paraId="035E3DE7" w14:textId="77777777" w:rsidR="0021137E" w:rsidRPr="00E5359B" w:rsidRDefault="0021137E" w:rsidP="0021137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E5359B">
        <w:rPr>
          <w:rFonts w:ascii="Times New Roman" w:eastAsia="Times New Roman" w:hAnsi="Times New Roman" w:cs="Times New Roman"/>
        </w:rPr>
        <w:t>Trivia quiz host asks question number 1.</w:t>
      </w:r>
    </w:p>
    <w:p w14:paraId="51798302" w14:textId="77777777" w:rsidR="0021137E" w:rsidRPr="00E5359B" w:rsidRDefault="0021137E" w:rsidP="0021137E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</w:rPr>
      </w:pPr>
      <w:r w:rsidRPr="00E5359B">
        <w:rPr>
          <w:rFonts w:ascii="Times New Roman" w:eastAsia="Times New Roman" w:hAnsi="Times New Roman" w:cs="Times New Roman"/>
        </w:rPr>
        <w:t>Example: What is the capital of Georgia?</w:t>
      </w:r>
    </w:p>
    <w:p w14:paraId="3DA3D77E" w14:textId="30ED4553" w:rsidR="0021137E" w:rsidRPr="00E5359B" w:rsidRDefault="039E3ABE" w:rsidP="039E3ABE">
      <w:pPr>
        <w:numPr>
          <w:ilvl w:val="0"/>
          <w:numId w:val="1"/>
        </w:numPr>
        <w:shd w:val="clear" w:color="auto" w:fill="FFFFFF" w:themeFill="background1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E5359B">
        <w:rPr>
          <w:rFonts w:ascii="Times New Roman" w:eastAsia="Times New Roman" w:hAnsi="Times New Roman" w:cs="Times New Roman"/>
        </w:rPr>
        <w:lastRenderedPageBreak/>
        <w:t>User enters a response into the input box.</w:t>
      </w:r>
    </w:p>
    <w:p w14:paraId="518EC89A" w14:textId="77777777" w:rsidR="0021137E" w:rsidRPr="00E5359B" w:rsidRDefault="0021137E" w:rsidP="0021137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E5359B">
        <w:rPr>
          <w:rFonts w:ascii="Times New Roman" w:eastAsia="Times New Roman" w:hAnsi="Times New Roman" w:cs="Times New Roman"/>
        </w:rPr>
        <w:t xml:space="preserve">User input is stored in a variable called: </w:t>
      </w:r>
      <w:r w:rsidRPr="00E5359B">
        <w:rPr>
          <w:rFonts w:ascii="Times New Roman" w:eastAsia="Times New Roman" w:hAnsi="Times New Roman" w:cs="Times New Roman"/>
          <w:b/>
          <w:bCs/>
        </w:rPr>
        <w:t>answer</w:t>
      </w:r>
      <w:r w:rsidRPr="00E5359B">
        <w:rPr>
          <w:rFonts w:ascii="Times New Roman" w:eastAsia="Times New Roman" w:hAnsi="Times New Roman" w:cs="Times New Roman"/>
        </w:rPr>
        <w:t>.</w:t>
      </w:r>
    </w:p>
    <w:p w14:paraId="6DB28EE3" w14:textId="1168F5C6" w:rsidR="0021137E" w:rsidRPr="00E5359B" w:rsidRDefault="039E3ABE" w:rsidP="039E3ABE">
      <w:pPr>
        <w:numPr>
          <w:ilvl w:val="0"/>
          <w:numId w:val="1"/>
        </w:numPr>
        <w:shd w:val="clear" w:color="auto" w:fill="FFFFFF" w:themeFill="background1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E5359B">
        <w:rPr>
          <w:rFonts w:ascii="Times New Roman" w:eastAsia="Times New Roman" w:hAnsi="Times New Roman" w:cs="Times New Roman"/>
        </w:rPr>
        <w:t>Check to see if the user’s response is the correct answer.</w:t>
      </w:r>
      <w:r w:rsidR="00105624" w:rsidRPr="00E5359B">
        <w:rPr>
          <w:rFonts w:ascii="Times New Roman" w:eastAsia="Times New Roman" w:hAnsi="Times New Roman" w:cs="Times New Roman"/>
        </w:rPr>
        <w:t xml:space="preserve"> Note that the answer will need to be with correct capitalization.</w:t>
      </w:r>
    </w:p>
    <w:p w14:paraId="76209D96" w14:textId="77777777" w:rsidR="0021137E" w:rsidRPr="00E5359B" w:rsidRDefault="0021137E" w:rsidP="002113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E5359B">
        <w:rPr>
          <w:rFonts w:ascii="Times New Roman" w:eastAsia="Times New Roman" w:hAnsi="Times New Roman" w:cs="Times New Roman"/>
        </w:rPr>
        <w:t xml:space="preserve">If correct, the quiz says: </w:t>
      </w:r>
      <w:proofErr w:type="gramStart"/>
      <w:r w:rsidRPr="00E5359B">
        <w:rPr>
          <w:rFonts w:ascii="Times New Roman" w:eastAsia="Times New Roman" w:hAnsi="Times New Roman" w:cs="Times New Roman"/>
        </w:rPr>
        <w:t>Good</w:t>
      </w:r>
      <w:proofErr w:type="gramEnd"/>
      <w:r w:rsidRPr="00E5359B">
        <w:rPr>
          <w:rFonts w:ascii="Times New Roman" w:eastAsia="Times New Roman" w:hAnsi="Times New Roman" w:cs="Times New Roman"/>
        </w:rPr>
        <w:t xml:space="preserve"> job. That’s correct.</w:t>
      </w:r>
    </w:p>
    <w:p w14:paraId="5C4A7EE6" w14:textId="77777777" w:rsidR="0021137E" w:rsidRPr="00E5359B" w:rsidRDefault="0021137E" w:rsidP="002113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E5359B">
        <w:rPr>
          <w:rFonts w:ascii="Times New Roman" w:eastAsia="Times New Roman" w:hAnsi="Times New Roman" w:cs="Times New Roman"/>
        </w:rPr>
        <w:t>If not correct, the quiz says: That is incorrect. The correct answer is Atlanta.</w:t>
      </w:r>
    </w:p>
    <w:p w14:paraId="30F31DB0" w14:textId="7793A1F8" w:rsidR="0021137E" w:rsidRPr="00EA5ED3" w:rsidRDefault="039E3ABE" w:rsidP="039E3ABE">
      <w:pPr>
        <w:numPr>
          <w:ilvl w:val="0"/>
          <w:numId w:val="1"/>
        </w:numPr>
        <w:shd w:val="clear" w:color="auto" w:fill="FFFFFF" w:themeFill="background1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</w:rPr>
      </w:pPr>
      <w:r w:rsidRPr="00E5359B">
        <w:rPr>
          <w:rFonts w:ascii="Times New Roman" w:eastAsia="Times New Roman" w:hAnsi="Times New Roman" w:cs="Times New Roman"/>
        </w:rPr>
        <w:t xml:space="preserve">Repeat steps 3–6 for </w:t>
      </w:r>
      <w:r w:rsidR="00105624" w:rsidRPr="00E5359B">
        <w:rPr>
          <w:rFonts w:ascii="Times New Roman" w:eastAsia="Times New Roman" w:hAnsi="Times New Roman" w:cs="Times New Roman"/>
        </w:rPr>
        <w:t>until you have three questions or more</w:t>
      </w:r>
      <w:r w:rsidRPr="00E5359B">
        <w:rPr>
          <w:rFonts w:ascii="Times New Roman" w:eastAsia="Times New Roman" w:hAnsi="Times New Roman" w:cs="Times New Roman"/>
        </w:rPr>
        <w:t>.</w:t>
      </w:r>
    </w:p>
    <w:p w14:paraId="75B9A02D" w14:textId="6D42CC91" w:rsidR="00EA5ED3" w:rsidRPr="00E5359B" w:rsidRDefault="00EA5ED3" w:rsidP="00EA5ED3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i/>
          <w:iCs/>
        </w:rPr>
      </w:pPr>
      <w:r w:rsidRPr="00E5359B">
        <w:rPr>
          <w:rFonts w:ascii="Times New Roman" w:hAnsi="Times New Roman" w:cs="Times New Roman"/>
          <w:noProof/>
        </w:rPr>
        <w:drawing>
          <wp:inline distT="0" distB="0" distL="0" distR="0" wp14:anchorId="36AEB802" wp14:editId="67D5FCC4">
            <wp:extent cx="4724400" cy="3244215"/>
            <wp:effectExtent l="0" t="0" r="0" b="0"/>
            <wp:docPr id="14" name="Picture 14" descr="Sprite on Scratch stage asking What is the capital of Georgia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prite on Scratch stage asking What is the capital of Georgia?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444" t="1409" r="14667" b="-1409"/>
                    <a:stretch/>
                  </pic:blipFill>
                  <pic:spPr bwMode="auto">
                    <a:xfrm>
                      <a:off x="0" y="0"/>
                      <a:ext cx="4724400" cy="3244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79926C" w14:textId="24245904" w:rsidR="00EA5ED3" w:rsidRPr="00EA5ED3" w:rsidRDefault="00EA5ED3" w:rsidP="00EA5ED3">
      <w:pPr>
        <w:shd w:val="clear" w:color="auto" w:fill="FFFFFF" w:themeFill="background1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u w:val="single"/>
        </w:rPr>
      </w:pPr>
      <w:r w:rsidRPr="00EA5ED3">
        <w:rPr>
          <w:rFonts w:ascii="Times New Roman" w:eastAsia="Times New Roman" w:hAnsi="Times New Roman" w:cs="Times New Roman"/>
          <w:b/>
          <w:bCs/>
          <w:u w:val="single"/>
        </w:rPr>
        <w:t>Step 5</w:t>
      </w:r>
    </w:p>
    <w:p w14:paraId="1C702347" w14:textId="60A52B43" w:rsidR="00105624" w:rsidRPr="00E5359B" w:rsidRDefault="00105624" w:rsidP="00105624">
      <w:pPr>
        <w:shd w:val="clear" w:color="auto" w:fill="FFFFFF" w:themeFill="background1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E5359B">
        <w:rPr>
          <w:rFonts w:ascii="Times New Roman" w:eastAsia="Times New Roman" w:hAnsi="Times New Roman" w:cs="Times New Roman"/>
        </w:rPr>
        <w:t>S</w:t>
      </w:r>
      <w:r w:rsidRPr="00E5359B">
        <w:rPr>
          <w:rFonts w:ascii="Times New Roman" w:hAnsi="Times New Roman" w:cs="Times New Roman"/>
        </w:rPr>
        <w:t xml:space="preserve">ave your project and download the file to submit to your instructor using the </w:t>
      </w:r>
      <w:r w:rsidRPr="00E5359B">
        <w:rPr>
          <w:rFonts w:ascii="Times New Roman" w:hAnsi="Times New Roman" w:cs="Times New Roman"/>
          <w:b/>
          <w:bCs/>
        </w:rPr>
        <w:t>File</w:t>
      </w:r>
      <w:r w:rsidRPr="00E5359B">
        <w:rPr>
          <w:rFonts w:ascii="Times New Roman" w:hAnsi="Times New Roman" w:cs="Times New Roman"/>
        </w:rPr>
        <w:t xml:space="preserve"> menu.</w:t>
      </w:r>
    </w:p>
    <w:p w14:paraId="6E3B2E2D" w14:textId="14B66779" w:rsidR="00094594" w:rsidRPr="00E5359B" w:rsidRDefault="00094594" w:rsidP="00EA5ED3">
      <w:pPr>
        <w:shd w:val="clear" w:color="auto" w:fill="FFFFFF" w:themeFill="background1"/>
        <w:spacing w:before="100" w:beforeAutospacing="1" w:after="100" w:afterAutospacing="1" w:line="240" w:lineRule="auto"/>
        <w:jc w:val="center"/>
        <w:rPr>
          <w:rFonts w:ascii="Times New Roman" w:hAnsi="Times New Roman" w:cs="Times New Roman"/>
        </w:rPr>
      </w:pPr>
      <w:r w:rsidRPr="00E5359B">
        <w:rPr>
          <w:rFonts w:ascii="Times New Roman" w:hAnsi="Times New Roman" w:cs="Times New Roman"/>
          <w:noProof/>
        </w:rPr>
        <w:drawing>
          <wp:inline distT="0" distB="0" distL="0" distR="0" wp14:anchorId="34AC54F7" wp14:editId="5244508F">
            <wp:extent cx="3723640" cy="2313940"/>
            <wp:effectExtent l="0" t="0" r="0" b="0"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23640" cy="231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1FC79" w14:textId="77777777" w:rsidR="00EA5ED3" w:rsidRDefault="00EA5ED3" w:rsidP="00EA5ED3">
      <w:pPr>
        <w:shd w:val="clear" w:color="auto" w:fill="FFFFFF" w:themeFill="background1"/>
        <w:spacing w:before="100" w:beforeAutospacing="1" w:after="100" w:afterAutospacing="1"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</w:p>
    <w:p w14:paraId="79C6C47F" w14:textId="590B5BEA" w:rsidR="0021137E" w:rsidRPr="00EA5ED3" w:rsidRDefault="0021137E" w:rsidP="00EA5ED3">
      <w:pPr>
        <w:shd w:val="clear" w:color="auto" w:fill="FFFFFF" w:themeFill="background1"/>
        <w:spacing w:before="100" w:beforeAutospacing="1" w:after="100" w:afterAutospacing="1"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  <w:r w:rsidRPr="00EA5ED3">
        <w:rPr>
          <w:rFonts w:ascii="Times New Roman" w:hAnsi="Times New Roman" w:cs="Times New Roman"/>
          <w:b/>
          <w:bCs/>
          <w:u w:val="single"/>
        </w:rPr>
        <w:lastRenderedPageBreak/>
        <w:t>Optional Coding Challenge</w:t>
      </w:r>
      <w:r w:rsidR="00EA5ED3">
        <w:rPr>
          <w:rFonts w:ascii="Times New Roman" w:hAnsi="Times New Roman" w:cs="Times New Roman"/>
          <w:b/>
          <w:bCs/>
          <w:u w:val="single"/>
        </w:rPr>
        <w:t>!</w:t>
      </w:r>
    </w:p>
    <w:p w14:paraId="596D3AFD" w14:textId="49C7B0A5" w:rsidR="0021137E" w:rsidRPr="00E5359B" w:rsidRDefault="0021137E" w:rsidP="002113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5359B">
        <w:rPr>
          <w:rFonts w:ascii="Times New Roman" w:hAnsi="Times New Roman" w:cs="Times New Roman"/>
        </w:rPr>
        <w:t>Can you add a scoring system?</w:t>
      </w:r>
    </w:p>
    <w:p w14:paraId="4E7CE9AE" w14:textId="77777777" w:rsidR="0021137E" w:rsidRPr="00E5359B" w:rsidRDefault="0021137E" w:rsidP="002113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5359B">
        <w:rPr>
          <w:rFonts w:ascii="Times New Roman" w:hAnsi="Times New Roman" w:cs="Times New Roman"/>
        </w:rPr>
        <w:t>Would you like to remove points for incorrect scores?</w:t>
      </w:r>
    </w:p>
    <w:p w14:paraId="291D9606" w14:textId="10897C97" w:rsidR="0021137E" w:rsidRPr="00E5359B" w:rsidRDefault="039E3ABE" w:rsidP="002113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5359B">
        <w:rPr>
          <w:rFonts w:ascii="Times New Roman" w:hAnsi="Times New Roman" w:cs="Times New Roman"/>
        </w:rPr>
        <w:t>Would you like to add sound effects if the player achieves a score of 10?</w:t>
      </w:r>
    </w:p>
    <w:p w14:paraId="6F11278A" w14:textId="148D2488" w:rsidR="0021137E" w:rsidRPr="00E5359B" w:rsidRDefault="039E3ABE" w:rsidP="002113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5359B">
        <w:rPr>
          <w:rFonts w:ascii="Times New Roman" w:hAnsi="Times New Roman" w:cs="Times New Roman"/>
        </w:rPr>
        <w:t>Would you like to add sound effects if the player gets the answer wrong?</w:t>
      </w:r>
    </w:p>
    <w:p w14:paraId="136C2157" w14:textId="5B6C42D2" w:rsidR="00B74FF1" w:rsidRPr="00EA5ED3" w:rsidRDefault="0021137E" w:rsidP="00EA5E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5359B">
        <w:rPr>
          <w:rFonts w:ascii="Times New Roman" w:hAnsi="Times New Roman" w:cs="Times New Roman"/>
        </w:rPr>
        <w:t>What else can you add to your quiz game project?</w:t>
      </w:r>
    </w:p>
    <w:p w14:paraId="0CF23810" w14:textId="72AC117A" w:rsidR="00B74FF1" w:rsidRDefault="00B74FF1" w:rsidP="00B74FF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u w:val="single"/>
        </w:rPr>
      </w:pPr>
      <w:r w:rsidRPr="00B74FF1">
        <w:rPr>
          <w:rFonts w:ascii="Times New Roman" w:eastAsia="Times New Roman" w:hAnsi="Times New Roman" w:cs="Times New Roman"/>
          <w:b/>
          <w:bCs/>
          <w:color w:val="000000"/>
          <w:u w:val="single"/>
        </w:rPr>
        <w:t>Grading Rubric</w:t>
      </w:r>
    </w:p>
    <w:p w14:paraId="4E27699C" w14:textId="77777777" w:rsidR="00EA5ED3" w:rsidRPr="00B74FF1" w:rsidRDefault="00EA5ED3" w:rsidP="00B74FF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36"/>
        <w:gridCol w:w="2638"/>
        <w:gridCol w:w="2638"/>
        <w:gridCol w:w="2638"/>
      </w:tblGrid>
      <w:tr w:rsidR="00B74FF1" w:rsidRPr="00B74FF1" w14:paraId="397E5D54" w14:textId="77777777" w:rsidTr="00B74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5D6394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ategori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C1ED38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xcell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B66FFC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Goo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F2ED17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eeds Improvement</w:t>
            </w:r>
          </w:p>
        </w:tc>
      </w:tr>
      <w:tr w:rsidR="00B74FF1" w:rsidRPr="00B74FF1" w14:paraId="34A077DD" w14:textId="77777777" w:rsidTr="00B74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F2E6A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ogram 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347C9E" w14:textId="77777777" w:rsidR="00B74FF1" w:rsidRPr="00B74FF1" w:rsidRDefault="00B74FF1" w:rsidP="00B74FF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1–20 pts.</w:t>
            </w:r>
          </w:p>
          <w:p w14:paraId="1A9D604A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Work contains</w:t>
            </w:r>
            <w:r w:rsidRPr="00B74FF1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</w:rPr>
              <w:t> all</w:t>
            </w: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required elements:</w:t>
            </w:r>
          </w:p>
          <w:p w14:paraId="2283B4C7" w14:textId="77777777" w:rsidR="00B74FF1" w:rsidRPr="00B74FF1" w:rsidRDefault="00B74FF1" w:rsidP="00B74FF1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includes one sprite that is not the default sprite</w:t>
            </w:r>
          </w:p>
          <w:p w14:paraId="31BAEB1E" w14:textId="77777777" w:rsidR="00B74FF1" w:rsidRPr="00B74FF1" w:rsidRDefault="00B74FF1" w:rsidP="00B74FF1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includes a background </w:t>
            </w:r>
          </w:p>
          <w:p w14:paraId="6ADAB9E8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1AFB94" w14:textId="77777777" w:rsidR="00B74FF1" w:rsidRPr="00B74FF1" w:rsidRDefault="00B74FF1" w:rsidP="00B74FF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–10 pts.</w:t>
            </w:r>
          </w:p>
          <w:p w14:paraId="7A32582B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Work contains </w:t>
            </w:r>
            <w:r w:rsidRPr="00B74FF1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</w:rPr>
              <w:t>most</w:t>
            </w: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of the required elements:</w:t>
            </w:r>
          </w:p>
          <w:p w14:paraId="786D700A" w14:textId="77777777" w:rsidR="00B74FF1" w:rsidRPr="00B74FF1" w:rsidRDefault="00B74FF1" w:rsidP="00B74FF1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includes one sprite that is not the default sprite</w:t>
            </w:r>
          </w:p>
          <w:p w14:paraId="19702ABE" w14:textId="77777777" w:rsidR="00B74FF1" w:rsidRPr="00B74FF1" w:rsidRDefault="00B74FF1" w:rsidP="00B74FF1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includes a background </w:t>
            </w:r>
          </w:p>
          <w:p w14:paraId="7F247F48" w14:textId="77777777" w:rsidR="00B74FF1" w:rsidRPr="00B74FF1" w:rsidRDefault="00B74FF1" w:rsidP="00B74FF1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33D934" w14:textId="77777777" w:rsidR="00B74FF1" w:rsidRPr="00B74FF1" w:rsidRDefault="00B74FF1" w:rsidP="00B74FF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–5 pts.</w:t>
            </w:r>
          </w:p>
          <w:p w14:paraId="7E207707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Work contains </w:t>
            </w:r>
            <w:r w:rsidRPr="00B74FF1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</w:rPr>
              <w:t>few</w:t>
            </w: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of the required elements:</w:t>
            </w:r>
          </w:p>
          <w:p w14:paraId="3E835143" w14:textId="77777777" w:rsidR="00B74FF1" w:rsidRPr="00B74FF1" w:rsidRDefault="00B74FF1" w:rsidP="00B74FF1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includes one sprite that is not the default sprite</w:t>
            </w:r>
          </w:p>
          <w:p w14:paraId="4ED14BC9" w14:textId="77777777" w:rsidR="00B74FF1" w:rsidRPr="00B74FF1" w:rsidRDefault="00B74FF1" w:rsidP="00B74FF1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includes a background </w:t>
            </w:r>
          </w:p>
          <w:p w14:paraId="4E552CB2" w14:textId="77777777" w:rsidR="00B74FF1" w:rsidRPr="00B74FF1" w:rsidRDefault="00B74FF1" w:rsidP="00B74FF1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74FF1" w:rsidRPr="00B74FF1" w14:paraId="734483AF" w14:textId="77777777" w:rsidTr="00B74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2332E7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ogram Cont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6484AF" w14:textId="77777777" w:rsidR="00B74FF1" w:rsidRPr="00B74FF1" w:rsidRDefault="00B74FF1" w:rsidP="00B74FF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1–20 pts.</w:t>
            </w:r>
          </w:p>
          <w:p w14:paraId="0B431355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Work contains</w:t>
            </w:r>
            <w:r w:rsidRPr="00B74FF1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</w:rPr>
              <w:t> all</w:t>
            </w: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required elements:</w:t>
            </w:r>
          </w:p>
          <w:p w14:paraId="27494A9E" w14:textId="77777777" w:rsidR="00B74FF1" w:rsidRPr="00B74FF1" w:rsidRDefault="00B74FF1" w:rsidP="00B74FF1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includes a variable to record user input</w:t>
            </w:r>
          </w:p>
          <w:p w14:paraId="41C065B7" w14:textId="77777777" w:rsidR="00B74FF1" w:rsidRPr="00B74FF1" w:rsidRDefault="00B74FF1" w:rsidP="00B74FF1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includes conditional statements to determine what to do with the user’s answer</w:t>
            </w:r>
          </w:p>
          <w:p w14:paraId="0D0B00EA" w14:textId="77777777" w:rsidR="00B74FF1" w:rsidRPr="00B74FF1" w:rsidRDefault="00B74FF1" w:rsidP="00B74FF1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includes feedback if the answer is correct or incorrec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2EC5E7" w14:textId="77777777" w:rsidR="00B74FF1" w:rsidRPr="00B74FF1" w:rsidRDefault="00B74FF1" w:rsidP="00B74FF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–10 pts.</w:t>
            </w:r>
          </w:p>
          <w:p w14:paraId="6F6B3842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Work contains </w:t>
            </w:r>
            <w:r w:rsidRPr="00B74FF1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</w:rPr>
              <w:t>most</w:t>
            </w: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of the required elements:</w:t>
            </w:r>
          </w:p>
          <w:p w14:paraId="7F5A3A3A" w14:textId="77777777" w:rsidR="00B74FF1" w:rsidRPr="00B74FF1" w:rsidRDefault="00B74FF1" w:rsidP="00B74FF1">
            <w:pPr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includes a variable to record user input</w:t>
            </w:r>
          </w:p>
          <w:p w14:paraId="4378C5D2" w14:textId="77777777" w:rsidR="00B74FF1" w:rsidRPr="00B74FF1" w:rsidRDefault="00B74FF1" w:rsidP="00B74FF1">
            <w:pPr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includes conditional statements to determine what to do with the user’s answer</w:t>
            </w:r>
          </w:p>
          <w:p w14:paraId="0B49E1C8" w14:textId="77777777" w:rsidR="00B74FF1" w:rsidRPr="00B74FF1" w:rsidRDefault="00B74FF1" w:rsidP="00B74FF1">
            <w:pPr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includes feedback if the answer is correct or incorrec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677CFD" w14:textId="77777777" w:rsidR="00B74FF1" w:rsidRPr="00B74FF1" w:rsidRDefault="00B74FF1" w:rsidP="00B74FF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–5 pts.</w:t>
            </w:r>
          </w:p>
          <w:p w14:paraId="1932CCC1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Work contains </w:t>
            </w:r>
            <w:r w:rsidRPr="00B74FF1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</w:rPr>
              <w:t>few</w:t>
            </w: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of the required elements:</w:t>
            </w:r>
          </w:p>
          <w:p w14:paraId="4CE5CF98" w14:textId="77777777" w:rsidR="00B74FF1" w:rsidRPr="00B74FF1" w:rsidRDefault="00B74FF1" w:rsidP="00B74FF1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includes a variable to record user input</w:t>
            </w:r>
          </w:p>
          <w:p w14:paraId="2759DF00" w14:textId="77777777" w:rsidR="00B74FF1" w:rsidRPr="00B74FF1" w:rsidRDefault="00B74FF1" w:rsidP="00B74FF1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includes conditional statements to determine what to do with the user’s answer</w:t>
            </w:r>
          </w:p>
          <w:p w14:paraId="3DCCC23D" w14:textId="77777777" w:rsidR="00B74FF1" w:rsidRPr="00B74FF1" w:rsidRDefault="00B74FF1" w:rsidP="00B74FF1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includes feedback if the answer is correct or incorrect</w:t>
            </w:r>
          </w:p>
        </w:tc>
      </w:tr>
      <w:tr w:rsidR="00B74FF1" w:rsidRPr="00B74FF1" w14:paraId="0D27C845" w14:textId="77777777" w:rsidTr="00B74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7CD580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ogram Performan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174BF8" w14:textId="77777777" w:rsidR="00B74FF1" w:rsidRPr="00B74FF1" w:rsidRDefault="00B74FF1" w:rsidP="00B74FF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8–10 pts.</w:t>
            </w:r>
          </w:p>
          <w:p w14:paraId="7ECA32F8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Work contains</w:t>
            </w:r>
            <w:r w:rsidRPr="00B74FF1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</w:rPr>
              <w:t> all</w:t>
            </w: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required elements:</w:t>
            </w:r>
          </w:p>
          <w:p w14:paraId="2E12580B" w14:textId="77777777" w:rsidR="00B74FF1" w:rsidRPr="00B74FF1" w:rsidRDefault="00B74FF1" w:rsidP="00B74FF1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runs correctly</w:t>
            </w:r>
          </w:p>
          <w:p w14:paraId="10C872E5" w14:textId="77777777" w:rsidR="00B74FF1" w:rsidRPr="00B74FF1" w:rsidRDefault="00B74FF1" w:rsidP="00B74FF1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contains no syntax or runtime errors</w:t>
            </w:r>
          </w:p>
          <w:p w14:paraId="74EC66F2" w14:textId="77777777" w:rsidR="00B74FF1" w:rsidRPr="00B74FF1" w:rsidRDefault="00B74FF1" w:rsidP="00B74FF1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produces the expected resul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36551D" w14:textId="77777777" w:rsidR="00B74FF1" w:rsidRPr="00B74FF1" w:rsidRDefault="00B74FF1" w:rsidP="00B74FF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–7 pts.</w:t>
            </w:r>
          </w:p>
          <w:p w14:paraId="3B6C1579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Work contains </w:t>
            </w:r>
            <w:r w:rsidRPr="00B74FF1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</w:rPr>
              <w:t>most</w:t>
            </w: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of the required elements:</w:t>
            </w:r>
          </w:p>
          <w:p w14:paraId="3C8097ED" w14:textId="77777777" w:rsidR="00B74FF1" w:rsidRPr="00B74FF1" w:rsidRDefault="00B74FF1" w:rsidP="00B74FF1">
            <w:pPr>
              <w:numPr>
                <w:ilvl w:val="0"/>
                <w:numId w:val="10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runs correctly</w:t>
            </w:r>
          </w:p>
          <w:p w14:paraId="2C513830" w14:textId="77777777" w:rsidR="00B74FF1" w:rsidRPr="00B74FF1" w:rsidRDefault="00B74FF1" w:rsidP="00B74FF1">
            <w:pPr>
              <w:numPr>
                <w:ilvl w:val="0"/>
                <w:numId w:val="10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contains no syntax or runtime errors</w:t>
            </w:r>
          </w:p>
          <w:p w14:paraId="42E56227" w14:textId="77777777" w:rsidR="00B74FF1" w:rsidRPr="00B74FF1" w:rsidRDefault="00B74FF1" w:rsidP="00B74FF1">
            <w:pPr>
              <w:numPr>
                <w:ilvl w:val="0"/>
                <w:numId w:val="10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produces the expected resul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F34E67" w14:textId="77777777" w:rsidR="00B74FF1" w:rsidRPr="00B74FF1" w:rsidRDefault="00B74FF1" w:rsidP="00B74FF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–3 pts.</w:t>
            </w:r>
          </w:p>
          <w:p w14:paraId="3513B643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Work contains </w:t>
            </w:r>
            <w:r w:rsidRPr="00B74FF1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</w:rPr>
              <w:t>few</w:t>
            </w: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of the required elements:</w:t>
            </w:r>
          </w:p>
          <w:p w14:paraId="5043F118" w14:textId="77777777" w:rsidR="00B74FF1" w:rsidRPr="00B74FF1" w:rsidRDefault="00B74FF1" w:rsidP="00B74FF1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runs correctly</w:t>
            </w:r>
          </w:p>
          <w:p w14:paraId="59850DDE" w14:textId="77777777" w:rsidR="00B74FF1" w:rsidRPr="00B74FF1" w:rsidRDefault="00B74FF1" w:rsidP="00B74FF1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contains no syntax or runtime errors</w:t>
            </w:r>
          </w:p>
          <w:p w14:paraId="6071E9EB" w14:textId="77777777" w:rsidR="00B74FF1" w:rsidRPr="00B74FF1" w:rsidRDefault="00B74FF1" w:rsidP="00B74FF1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produces the expected results</w:t>
            </w:r>
          </w:p>
        </w:tc>
      </w:tr>
      <w:tr w:rsidR="00B74FF1" w:rsidRPr="00B74FF1" w14:paraId="6BE84972" w14:textId="77777777" w:rsidTr="00B74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3AC81F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74FF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otal points: 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1C2AEC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A77B85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3A8AB7" w14:textId="77777777" w:rsidR="00B74FF1" w:rsidRPr="00B74FF1" w:rsidRDefault="00B74FF1" w:rsidP="00B74F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4C6FD5DF" w14:textId="77777777" w:rsidR="00D1347C" w:rsidRPr="00E5359B" w:rsidRDefault="00D1347C" w:rsidP="00D1347C">
      <w:pPr>
        <w:rPr>
          <w:rFonts w:ascii="Times New Roman" w:hAnsi="Times New Roman" w:cs="Times New Roman"/>
        </w:rPr>
      </w:pPr>
    </w:p>
    <w:sectPr w:rsidR="00D1347C" w:rsidRPr="00E5359B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E58D3" w14:textId="77777777" w:rsidR="00B453E7" w:rsidRDefault="00B453E7" w:rsidP="003F1D21">
      <w:pPr>
        <w:spacing w:after="0" w:line="240" w:lineRule="auto"/>
      </w:pPr>
      <w:r>
        <w:separator/>
      </w:r>
    </w:p>
  </w:endnote>
  <w:endnote w:type="continuationSeparator" w:id="0">
    <w:p w14:paraId="408FE6E6" w14:textId="77777777" w:rsidR="00B453E7" w:rsidRDefault="00B453E7" w:rsidP="003F1D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96709" w14:textId="77777777" w:rsidR="003F1D21" w:rsidRDefault="003F1D21" w:rsidP="003F1D21">
    <w:pPr>
      <w:pStyle w:val="Footer"/>
    </w:pPr>
    <w:r>
      <w:tab/>
    </w:r>
    <w:r w:rsidRPr="009D01D2">
      <w:t xml:space="preserve">Unless Otherwise Noted All Content </w:t>
    </w:r>
  </w:p>
  <w:p w14:paraId="59F2BA94" w14:textId="77777777" w:rsidR="003F1D21" w:rsidRDefault="003F1D21" w:rsidP="003F1D21">
    <w:pPr>
      <w:pStyle w:val="Footer"/>
      <w:jc w:val="center"/>
    </w:pPr>
    <w:r w:rsidRPr="009D01D2">
      <w:t>© 2021 Florida Virtual School</w:t>
    </w:r>
  </w:p>
  <w:p w14:paraId="61505227" w14:textId="77777777" w:rsidR="003F1D21" w:rsidRDefault="003F1D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84785" w14:textId="77777777" w:rsidR="00B453E7" w:rsidRDefault="00B453E7" w:rsidP="003F1D21">
      <w:pPr>
        <w:spacing w:after="0" w:line="240" w:lineRule="auto"/>
      </w:pPr>
      <w:r>
        <w:separator/>
      </w:r>
    </w:p>
  </w:footnote>
  <w:footnote w:type="continuationSeparator" w:id="0">
    <w:p w14:paraId="2F1E2046" w14:textId="77777777" w:rsidR="00B453E7" w:rsidRDefault="00B453E7" w:rsidP="003F1D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11284"/>
    <w:multiLevelType w:val="multilevel"/>
    <w:tmpl w:val="066A5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EE60E4"/>
    <w:multiLevelType w:val="multilevel"/>
    <w:tmpl w:val="B1DEF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853E8E"/>
    <w:multiLevelType w:val="multilevel"/>
    <w:tmpl w:val="3A1A7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4B736B"/>
    <w:multiLevelType w:val="multilevel"/>
    <w:tmpl w:val="7564E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i w:val="0"/>
        <w:i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46711A"/>
    <w:multiLevelType w:val="multilevel"/>
    <w:tmpl w:val="61D83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5F2ECD"/>
    <w:multiLevelType w:val="multilevel"/>
    <w:tmpl w:val="5AB43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110C70"/>
    <w:multiLevelType w:val="hybridMultilevel"/>
    <w:tmpl w:val="9662A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027787"/>
    <w:multiLevelType w:val="multilevel"/>
    <w:tmpl w:val="75FA7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282F87"/>
    <w:multiLevelType w:val="multilevel"/>
    <w:tmpl w:val="122C6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6E6727E"/>
    <w:multiLevelType w:val="multilevel"/>
    <w:tmpl w:val="18DE5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997962"/>
    <w:multiLevelType w:val="multilevel"/>
    <w:tmpl w:val="F75AD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9"/>
  </w:num>
  <w:num w:numId="5">
    <w:abstractNumId w:val="10"/>
  </w:num>
  <w:num w:numId="6">
    <w:abstractNumId w:val="5"/>
  </w:num>
  <w:num w:numId="7">
    <w:abstractNumId w:val="2"/>
  </w:num>
  <w:num w:numId="8">
    <w:abstractNumId w:val="4"/>
  </w:num>
  <w:num w:numId="9">
    <w:abstractNumId w:val="8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MTEyNLewNDaxMLJQ0lEKTi0uzszPAykwrAUAzgmX7SwAAAA="/>
  </w:docVars>
  <w:rsids>
    <w:rsidRoot w:val="0021137E"/>
    <w:rsid w:val="00094594"/>
    <w:rsid w:val="00105624"/>
    <w:rsid w:val="0021137E"/>
    <w:rsid w:val="003F1D21"/>
    <w:rsid w:val="00406644"/>
    <w:rsid w:val="00476BA2"/>
    <w:rsid w:val="00657853"/>
    <w:rsid w:val="00940B10"/>
    <w:rsid w:val="009F10B6"/>
    <w:rsid w:val="00AD2685"/>
    <w:rsid w:val="00B453E7"/>
    <w:rsid w:val="00B74FF1"/>
    <w:rsid w:val="00BE28F9"/>
    <w:rsid w:val="00C46713"/>
    <w:rsid w:val="00D1347C"/>
    <w:rsid w:val="00D264E5"/>
    <w:rsid w:val="00D80B10"/>
    <w:rsid w:val="00D86F90"/>
    <w:rsid w:val="00E5359B"/>
    <w:rsid w:val="00EA5ED3"/>
    <w:rsid w:val="00F05023"/>
    <w:rsid w:val="00FC4013"/>
    <w:rsid w:val="00FE73FE"/>
    <w:rsid w:val="039E3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9BE66"/>
  <w15:chartTrackingRefBased/>
  <w15:docId w15:val="{ACB4C224-04D7-4EFA-8043-C93A847B8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37E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13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137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113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137E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137E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113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10B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10B6"/>
    <w:rPr>
      <w:rFonts w:ascii="Times New Roman" w:eastAsiaTheme="minorEastAsia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F1D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D21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F1D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D21"/>
    <w:rPr>
      <w:rFonts w:eastAsiaTheme="minorEastAsi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5023"/>
    <w:rPr>
      <w:rFonts w:eastAsiaTheme="minorEastAs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5023"/>
    <w:rPr>
      <w:rFonts w:eastAsiaTheme="minorEastAsia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050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502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74F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408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008897">
          <w:marLeft w:val="-1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cratch.mit.edu/download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scratch.mit.edu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53586E1A90FF4798F813EA5A8B3985" ma:contentTypeVersion="12" ma:contentTypeDescription="Create a new document." ma:contentTypeScope="" ma:versionID="1962be99a537f984d6825e384462b2c7">
  <xsd:schema xmlns:xsd="http://www.w3.org/2001/XMLSchema" xmlns:xs="http://www.w3.org/2001/XMLSchema" xmlns:p="http://schemas.microsoft.com/office/2006/metadata/properties" xmlns:ns3="776b618e-11a9-4405-a258-325c1120eb5f" xmlns:ns4="04344116-032e-43ee-a8ad-cb943fa01fea" targetNamespace="http://schemas.microsoft.com/office/2006/metadata/properties" ma:root="true" ma:fieldsID="22bf3298a83736839648ff5980deb98f" ns3:_="" ns4:_="">
    <xsd:import namespace="776b618e-11a9-4405-a258-325c1120eb5f"/>
    <xsd:import namespace="04344116-032e-43ee-a8ad-cb943fa01fe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6b618e-11a9-4405-a258-325c1120eb5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344116-032e-43ee-a8ad-cb943fa01f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67D8B0-82F0-4614-83D3-E357D7ECAF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4D3450-1D67-4737-8A3D-99FF54C2F6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6b618e-11a9-4405-a258-325c1120eb5f"/>
    <ds:schemaRef ds:uri="04344116-032e-43ee-a8ad-cb943fa01f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A16BDB-FB9F-4ED9-90F2-20BB01A75D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529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cher, Elizabeth</dc:creator>
  <cp:keywords/>
  <dc:description/>
  <cp:lastModifiedBy>Alexander Ledford</cp:lastModifiedBy>
  <cp:revision>4</cp:revision>
  <dcterms:created xsi:type="dcterms:W3CDTF">2021-10-21T15:47:00Z</dcterms:created>
  <dcterms:modified xsi:type="dcterms:W3CDTF">2021-10-2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53586E1A90FF4798F813EA5A8B3985</vt:lpwstr>
  </property>
</Properties>
</file>